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BF8F00" w:themeColor="accent4" w:themeShade="BF"/>
  <w:body>
    <w:p w14:paraId="71026BA3" w14:textId="0ABA4B26" w:rsidR="00230CCF" w:rsidRDefault="00C36E98">
      <w:r>
        <w:rPr>
          <w:noProof/>
        </w:rPr>
        <w:drawing>
          <wp:anchor distT="0" distB="0" distL="114300" distR="114300" simplePos="0" relativeHeight="251658240" behindDoc="1" locked="0" layoutInCell="1" allowOverlap="1" wp14:anchorId="335C6A92" wp14:editId="283371DD">
            <wp:simplePos x="0" y="0"/>
            <wp:positionH relativeFrom="page">
              <wp:posOffset>442913</wp:posOffset>
            </wp:positionH>
            <wp:positionV relativeFrom="paragraph">
              <wp:posOffset>318</wp:posOffset>
            </wp:positionV>
            <wp:extent cx="6662420" cy="8241982"/>
            <wp:effectExtent l="0" t="0" r="5080" b="6985"/>
            <wp:wrapTight wrapText="bothSides">
              <wp:wrapPolygon edited="0">
                <wp:start x="0" y="0"/>
                <wp:lineTo x="0" y="21568"/>
                <wp:lineTo x="21555" y="21568"/>
                <wp:lineTo x="2155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2933" cy="8242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30CCF" w:rsidSect="003C7B93">
      <w:pgSz w:w="11900" w:h="16840" w:code="9"/>
      <w:pgMar w:top="3226" w:right="7647" w:bottom="7891" w:left="1584" w:header="0" w:footer="0" w:gutter="0"/>
      <w:cols w:num="2" w:space="100"/>
      <w:noEndnote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revisionView w:inkAnnotations="0"/>
  <w:defaultTabStop w:val="720"/>
  <w:drawingGridHorizontalSpacing w:val="120"/>
  <w:drawingGridVerticalSpacing w:val="381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czM7QwMDAEUko6SsGpxcWZ+XkgBYa1AMdLaDksAAAA"/>
  </w:docVars>
  <w:rsids>
    <w:rsidRoot w:val="00C36E98"/>
    <w:rsid w:val="000447B4"/>
    <w:rsid w:val="00230CCF"/>
    <w:rsid w:val="003C7B93"/>
    <w:rsid w:val="00C36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B1018"/>
  <w15:chartTrackingRefBased/>
  <w15:docId w15:val="{38606582-A54C-47DD-AFBE-F55EE6C4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Jie Luo</cp:lastModifiedBy>
  <cp:revision>1</cp:revision>
  <dcterms:created xsi:type="dcterms:W3CDTF">2021-10-22T14:47:00Z</dcterms:created>
  <dcterms:modified xsi:type="dcterms:W3CDTF">2021-10-22T14:50:00Z</dcterms:modified>
</cp:coreProperties>
</file>